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08080" w14:textId="17DEBD48" w:rsidR="00B1652F" w:rsidRDefault="006731C0" w:rsidP="006731C0">
      <w:pPr>
        <w:pStyle w:val="Title"/>
        <w:jc w:val="center"/>
      </w:pPr>
      <w:r>
        <w:t>AMAZING WONDER</w:t>
      </w:r>
      <w:bookmarkStart w:id="0" w:name="_GoBack"/>
      <w:bookmarkEnd w:id="0"/>
    </w:p>
    <w:p w14:paraId="57103F9F" w14:textId="25658B65" w:rsidR="006731C0" w:rsidRDefault="006731C0"/>
    <w:p w14:paraId="43A16E91" w14:textId="5F057ABE" w:rsidR="006731C0" w:rsidRDefault="006731C0" w:rsidP="006731C0">
      <w:pPr>
        <w:pStyle w:val="Heading1"/>
      </w:pPr>
      <w:r>
        <w:t>WONDER</w:t>
      </w:r>
    </w:p>
    <w:p w14:paraId="7042A7B5" w14:textId="309DC5C2" w:rsidR="006731C0" w:rsidRDefault="006731C0" w:rsidP="006731C0">
      <w:pPr>
        <w:pStyle w:val="Subtitle"/>
      </w:pPr>
      <w:r>
        <w:t>Dressing for Success</w:t>
      </w:r>
    </w:p>
    <w:p w14:paraId="2FB865DD" w14:textId="48F6DE37" w:rsidR="006731C0" w:rsidRDefault="006731C0">
      <w:r w:rsidRPr="006731C0">
        <w:t>“And why worry about your clothing? Look at the lilies of the field and how they grow. They don’t work or make their clothing, yet Solomon in all his glory was not dressed as beautifully as they are.  And if God cares so wonderfully for wildflowers that are here today and thrown into the fire tomorrow, he will certainly care for you. Why do you have so little faith? Matthew 6:28-30 (NLT2)</w:t>
      </w:r>
    </w:p>
    <w:p w14:paraId="41B7CED4" w14:textId="63D11EBA" w:rsidR="006731C0" w:rsidRDefault="006731C0"/>
    <w:p w14:paraId="6894BDE7" w14:textId="03B609FB" w:rsidR="006731C0" w:rsidRDefault="006731C0" w:rsidP="006731C0">
      <w:pPr>
        <w:pStyle w:val="ListParagraph"/>
        <w:numPr>
          <w:ilvl w:val="0"/>
          <w:numId w:val="3"/>
        </w:numPr>
      </w:pPr>
      <w:r w:rsidRPr="006731C0">
        <w:rPr>
          <w:rStyle w:val="Heading2Char"/>
        </w:rPr>
        <w:t>LOOKING</w:t>
      </w:r>
      <w:r w:rsidRPr="006731C0">
        <w:rPr>
          <w:rStyle w:val="Heading2Char"/>
        </w:rPr>
        <w:br/>
      </w:r>
      <w:proofErr w:type="spellStart"/>
      <w:r w:rsidRPr="006731C0">
        <w:t>Looking</w:t>
      </w:r>
      <w:proofErr w:type="spellEnd"/>
      <w:r w:rsidRPr="006731C0">
        <w:t xml:space="preserve"> past or over is not looking.  Observing appearance, purpose, past, present, and future is looking.  </w:t>
      </w:r>
    </w:p>
    <w:p w14:paraId="625AE1B5" w14:textId="22726E99" w:rsidR="006731C0" w:rsidRDefault="006731C0" w:rsidP="006731C0">
      <w:pPr>
        <w:pStyle w:val="ListParagraph"/>
        <w:numPr>
          <w:ilvl w:val="0"/>
          <w:numId w:val="3"/>
        </w:numPr>
      </w:pPr>
      <w:r w:rsidRPr="006731C0">
        <w:rPr>
          <w:rStyle w:val="Heading2Char"/>
        </w:rPr>
        <w:t>COMPARING AND CONTRASTING</w:t>
      </w:r>
      <w:r w:rsidRPr="006731C0">
        <w:rPr>
          <w:rStyle w:val="Heading2Char"/>
        </w:rPr>
        <w:br/>
      </w:r>
      <w:r w:rsidRPr="006731C0">
        <w:t xml:space="preserve">Considering what is seen by discovering in what ways it is similar or dissimilar to other things.  </w:t>
      </w:r>
    </w:p>
    <w:p w14:paraId="31DFEB87" w14:textId="28C62592" w:rsidR="006731C0" w:rsidRDefault="006731C0" w:rsidP="006731C0">
      <w:pPr>
        <w:pStyle w:val="ListParagraph"/>
        <w:numPr>
          <w:ilvl w:val="0"/>
          <w:numId w:val="3"/>
        </w:numPr>
      </w:pPr>
      <w:r w:rsidRPr="006731C0">
        <w:rPr>
          <w:rStyle w:val="Heading2Char"/>
        </w:rPr>
        <w:t>KNOWLEDGEBASE</w:t>
      </w:r>
      <w:r w:rsidRPr="006731C0">
        <w:rPr>
          <w:rStyle w:val="Heading2Char"/>
        </w:rPr>
        <w:br/>
      </w:r>
      <w:r w:rsidRPr="006731C0">
        <w:t xml:space="preserve">Collect and keep knowledge of history, Scripture, and context.  </w:t>
      </w:r>
    </w:p>
    <w:p w14:paraId="01965D8D" w14:textId="2F4E666E" w:rsidR="006731C0" w:rsidRDefault="006731C0" w:rsidP="006731C0">
      <w:pPr>
        <w:pStyle w:val="ListParagraph"/>
        <w:numPr>
          <w:ilvl w:val="0"/>
          <w:numId w:val="3"/>
        </w:numPr>
      </w:pPr>
      <w:r w:rsidRPr="006731C0">
        <w:rPr>
          <w:rStyle w:val="Heading2Char"/>
        </w:rPr>
        <w:t>SPIRITUAL PERSPECTIVE</w:t>
      </w:r>
      <w:r w:rsidRPr="006731C0">
        <w:rPr>
          <w:rStyle w:val="Heading2Char"/>
        </w:rPr>
        <w:br/>
      </w:r>
      <w:r w:rsidRPr="006731C0">
        <w:t xml:space="preserve">Exercising faith and connecting spiritual realities with earthly living.  </w:t>
      </w:r>
    </w:p>
    <w:p w14:paraId="185A85F1" w14:textId="1F9C4D8A" w:rsidR="006731C0" w:rsidRDefault="006731C0"/>
    <w:p w14:paraId="4A577BE0" w14:textId="09EFDACA" w:rsidR="006731C0" w:rsidRDefault="006731C0" w:rsidP="006731C0">
      <w:pPr>
        <w:pStyle w:val="Heading1"/>
      </w:pPr>
      <w:r>
        <w:t>WONDER IN ACTION</w:t>
      </w:r>
    </w:p>
    <w:p w14:paraId="51A922B1" w14:textId="76DE48F6" w:rsidR="006731C0" w:rsidRDefault="006731C0" w:rsidP="006731C0">
      <w:pPr>
        <w:pStyle w:val="Subtitle"/>
      </w:pPr>
      <w:r>
        <w:t>Gaining Understanding</w:t>
      </w:r>
    </w:p>
    <w:p w14:paraId="48A1FEAD" w14:textId="57807BBF" w:rsidR="006731C0" w:rsidRDefault="006731C0">
      <w:r w:rsidRPr="006731C0">
        <w:t>Jesus said, “I will come and heal him.” But the officer said, “Lord, I am not worthy to have you come into my home. Just say the word from where you are, and my servant will be healed. I know this because I am under the authority of my superior officers, and I have authority over my soldiers. I only need to say, ‘Go,’ and they go, or ‘Come,’ and they come. And if I say to my slaves, ‘Do this,’ they do it.” When Jesus heard this, he was amazed. Turning to those who were following him, he said, “I tell you the truth, I haven’t seen faith like this in all Israel! Matthew 8:7-10 (NLT2)</w:t>
      </w:r>
    </w:p>
    <w:p w14:paraId="771845E5" w14:textId="793E5787" w:rsidR="006731C0" w:rsidRDefault="006731C0"/>
    <w:p w14:paraId="4D012F3A" w14:textId="77777777" w:rsidR="006731C0" w:rsidRDefault="006731C0" w:rsidP="006731C0">
      <w:pPr>
        <w:pStyle w:val="ListParagraph"/>
        <w:numPr>
          <w:ilvl w:val="0"/>
          <w:numId w:val="2"/>
        </w:numPr>
      </w:pPr>
      <w:r w:rsidRPr="006731C0">
        <w:rPr>
          <w:rStyle w:val="Heading2Char"/>
        </w:rPr>
        <w:t>LOOKING</w:t>
      </w:r>
      <w:r w:rsidRPr="006731C0">
        <w:rPr>
          <w:rStyle w:val="Heading2Char"/>
        </w:rPr>
        <w:br/>
      </w:r>
      <w:r w:rsidRPr="006731C0">
        <w:t xml:space="preserve">Looking past or over is not looking.  Observing appearance, purpose, past, present, and future is looking.  </w:t>
      </w:r>
    </w:p>
    <w:p w14:paraId="417D98E4" w14:textId="77777777" w:rsidR="006731C0" w:rsidRDefault="006731C0" w:rsidP="006731C0">
      <w:pPr>
        <w:pStyle w:val="ListParagraph"/>
        <w:numPr>
          <w:ilvl w:val="0"/>
          <w:numId w:val="2"/>
        </w:numPr>
      </w:pPr>
      <w:r w:rsidRPr="006731C0">
        <w:rPr>
          <w:rStyle w:val="Heading2Char"/>
        </w:rPr>
        <w:t>COMPARING AND CONTRASTING</w:t>
      </w:r>
      <w:r w:rsidRPr="006731C0">
        <w:rPr>
          <w:rStyle w:val="Heading2Char"/>
        </w:rPr>
        <w:br/>
      </w:r>
      <w:r w:rsidRPr="006731C0">
        <w:t xml:space="preserve">Considering what is seen by discovering in what ways it is similar or dissimilar to other things.  </w:t>
      </w:r>
    </w:p>
    <w:p w14:paraId="0A5F2DFC" w14:textId="77777777" w:rsidR="006731C0" w:rsidRDefault="006731C0" w:rsidP="006731C0">
      <w:pPr>
        <w:pStyle w:val="ListParagraph"/>
        <w:numPr>
          <w:ilvl w:val="0"/>
          <w:numId w:val="2"/>
        </w:numPr>
      </w:pPr>
      <w:r w:rsidRPr="006731C0">
        <w:rPr>
          <w:rStyle w:val="Heading2Char"/>
        </w:rPr>
        <w:t>KNOWLEDGEBASE</w:t>
      </w:r>
      <w:r w:rsidRPr="006731C0">
        <w:rPr>
          <w:rStyle w:val="Heading2Char"/>
        </w:rPr>
        <w:br/>
      </w:r>
      <w:r w:rsidRPr="006731C0">
        <w:t xml:space="preserve">Collect and keep knowledge of history, Scripture, and context.  </w:t>
      </w:r>
    </w:p>
    <w:p w14:paraId="0073D725" w14:textId="77777777" w:rsidR="006731C0" w:rsidRDefault="006731C0" w:rsidP="006731C0">
      <w:pPr>
        <w:pStyle w:val="ListParagraph"/>
        <w:numPr>
          <w:ilvl w:val="0"/>
          <w:numId w:val="2"/>
        </w:numPr>
      </w:pPr>
      <w:r w:rsidRPr="006731C0">
        <w:rPr>
          <w:rStyle w:val="Heading2Char"/>
        </w:rPr>
        <w:lastRenderedPageBreak/>
        <w:t>SPIRITUAL PERSPECTIVE</w:t>
      </w:r>
      <w:r w:rsidRPr="006731C0">
        <w:rPr>
          <w:rStyle w:val="Heading2Char"/>
        </w:rPr>
        <w:br/>
      </w:r>
      <w:r w:rsidRPr="006731C0">
        <w:t xml:space="preserve">Exercising faith and connecting spiritual realities with earthly living.  </w:t>
      </w:r>
    </w:p>
    <w:p w14:paraId="67B0C143" w14:textId="77115B90" w:rsidR="006731C0" w:rsidRDefault="006731C0"/>
    <w:p w14:paraId="6FF29B32" w14:textId="191CE5D3" w:rsidR="006731C0" w:rsidRPr="006731C0" w:rsidRDefault="006731C0" w:rsidP="006731C0">
      <w:pPr>
        <w:pStyle w:val="ListParagraph"/>
        <w:numPr>
          <w:ilvl w:val="0"/>
          <w:numId w:val="1"/>
        </w:numPr>
        <w:rPr>
          <w:b/>
          <w:bCs/>
        </w:rPr>
      </w:pPr>
      <w:r w:rsidRPr="006731C0">
        <w:rPr>
          <w:b/>
          <w:bCs/>
        </w:rPr>
        <w:t>POWER</w:t>
      </w:r>
    </w:p>
    <w:p w14:paraId="04A99D82" w14:textId="51E47575" w:rsidR="006731C0" w:rsidRPr="006731C0" w:rsidRDefault="006731C0" w:rsidP="006731C0">
      <w:pPr>
        <w:pStyle w:val="ListParagraph"/>
        <w:numPr>
          <w:ilvl w:val="0"/>
          <w:numId w:val="1"/>
        </w:numPr>
        <w:rPr>
          <w:b/>
          <w:bCs/>
        </w:rPr>
      </w:pPr>
      <w:r w:rsidRPr="006731C0">
        <w:rPr>
          <w:b/>
          <w:bCs/>
        </w:rPr>
        <w:t>AUTHORITY</w:t>
      </w:r>
    </w:p>
    <w:p w14:paraId="447ADF99" w14:textId="6735341D" w:rsidR="006731C0" w:rsidRPr="006731C0" w:rsidRDefault="006731C0" w:rsidP="006731C0">
      <w:pPr>
        <w:pStyle w:val="ListParagraph"/>
        <w:numPr>
          <w:ilvl w:val="0"/>
          <w:numId w:val="1"/>
        </w:numPr>
        <w:rPr>
          <w:b/>
          <w:bCs/>
        </w:rPr>
      </w:pPr>
      <w:r w:rsidRPr="006731C0">
        <w:rPr>
          <w:b/>
          <w:bCs/>
        </w:rPr>
        <w:t>FAITH</w:t>
      </w:r>
    </w:p>
    <w:p w14:paraId="7F1D3577" w14:textId="1E991CE1" w:rsidR="006731C0" w:rsidRDefault="006731C0"/>
    <w:p w14:paraId="72F5A6F2" w14:textId="4DAB34DC" w:rsidR="006731C0" w:rsidRDefault="006731C0" w:rsidP="006731C0">
      <w:pPr>
        <w:pStyle w:val="Heading1"/>
      </w:pPr>
      <w:r>
        <w:t>AMAZING WONDER</w:t>
      </w:r>
    </w:p>
    <w:p w14:paraId="3C17B383" w14:textId="1A15A09B" w:rsidR="006731C0" w:rsidRDefault="006731C0" w:rsidP="006731C0">
      <w:pPr>
        <w:pStyle w:val="Subtitle"/>
      </w:pPr>
      <w:r>
        <w:t>OPENING THE WAY</w:t>
      </w:r>
    </w:p>
    <w:p w14:paraId="4ABF070A" w14:textId="564A9F5C" w:rsidR="006731C0" w:rsidRDefault="006731C0" w:rsidP="006731C0">
      <w:pPr>
        <w:pStyle w:val="Heading2"/>
      </w:pPr>
      <w:r>
        <w:t>GO FOR GOD’S WONDER</w:t>
      </w:r>
    </w:p>
    <w:p w14:paraId="07D07480" w14:textId="2014ED84" w:rsidR="006731C0" w:rsidRDefault="006731C0" w:rsidP="006731C0">
      <w:r w:rsidRPr="006731C0">
        <w:t>But the gateway to life is very narrow and the road is difficult, and only a few ever find it. Matthew 7:14 (NLT2)</w:t>
      </w:r>
    </w:p>
    <w:sectPr w:rsidR="006731C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DF1FD" w14:textId="77777777" w:rsidR="004150E0" w:rsidRDefault="004150E0" w:rsidP="006731C0">
      <w:pPr>
        <w:spacing w:after="0" w:line="240" w:lineRule="auto"/>
      </w:pPr>
      <w:r>
        <w:separator/>
      </w:r>
    </w:p>
  </w:endnote>
  <w:endnote w:type="continuationSeparator" w:id="0">
    <w:p w14:paraId="50CFA128" w14:textId="77777777" w:rsidR="004150E0" w:rsidRDefault="004150E0" w:rsidP="00673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0A71F" w14:textId="0B305D1D" w:rsidR="006731C0" w:rsidRDefault="006731C0">
    <w:pPr>
      <w:pStyle w:val="Footer"/>
      <w:jc w:val="center"/>
    </w:pPr>
    <w:r>
      <w:t>GBC</w:t>
    </w:r>
    <w:r>
      <w:tab/>
    </w:r>
    <w:sdt>
      <w:sdtPr>
        <w:id w:val="-72436807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t>JUNE 16, 2019</w:t>
        </w:r>
      </w:sdtContent>
    </w:sdt>
  </w:p>
  <w:p w14:paraId="59031BC7" w14:textId="77777777" w:rsidR="006731C0" w:rsidRDefault="006731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993F1" w14:textId="77777777" w:rsidR="004150E0" w:rsidRDefault="004150E0" w:rsidP="006731C0">
      <w:pPr>
        <w:spacing w:after="0" w:line="240" w:lineRule="auto"/>
      </w:pPr>
      <w:r>
        <w:separator/>
      </w:r>
    </w:p>
  </w:footnote>
  <w:footnote w:type="continuationSeparator" w:id="0">
    <w:p w14:paraId="63CD3662" w14:textId="77777777" w:rsidR="004150E0" w:rsidRDefault="004150E0" w:rsidP="006731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91FA4"/>
    <w:multiLevelType w:val="hybridMultilevel"/>
    <w:tmpl w:val="2CA2C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E740E2"/>
    <w:multiLevelType w:val="hybridMultilevel"/>
    <w:tmpl w:val="CF800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676AAC"/>
    <w:multiLevelType w:val="hybridMultilevel"/>
    <w:tmpl w:val="30581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0sjAwMTczNDG0NDBX0lEKTi0uzszPAykwrAUAnxZGHSwAAAA="/>
  </w:docVars>
  <w:rsids>
    <w:rsidRoot w:val="006731C0"/>
    <w:rsid w:val="004150E0"/>
    <w:rsid w:val="006731C0"/>
    <w:rsid w:val="00B16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E3EE"/>
  <w15:chartTrackingRefBased/>
  <w15:docId w15:val="{55073F46-67FE-4EE1-8686-1F823175F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31C0"/>
  </w:style>
  <w:style w:type="paragraph" w:styleId="Heading1">
    <w:name w:val="heading 1"/>
    <w:basedOn w:val="Normal"/>
    <w:next w:val="Normal"/>
    <w:link w:val="Heading1Char"/>
    <w:uiPriority w:val="9"/>
    <w:qFormat/>
    <w:rsid w:val="006731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31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731C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31C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731C0"/>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6731C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731C0"/>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731C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731C0"/>
    <w:pPr>
      <w:ind w:left="720"/>
      <w:contextualSpacing/>
    </w:pPr>
  </w:style>
  <w:style w:type="paragraph" w:styleId="Header">
    <w:name w:val="header"/>
    <w:basedOn w:val="Normal"/>
    <w:link w:val="HeaderChar"/>
    <w:uiPriority w:val="99"/>
    <w:unhideWhenUsed/>
    <w:rsid w:val="00673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1C0"/>
  </w:style>
  <w:style w:type="paragraph" w:styleId="Footer">
    <w:name w:val="footer"/>
    <w:basedOn w:val="Normal"/>
    <w:link w:val="FooterChar"/>
    <w:uiPriority w:val="99"/>
    <w:unhideWhenUsed/>
    <w:rsid w:val="00673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12</Words>
  <Characters>178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Huddleston</dc:creator>
  <cp:keywords/>
  <dc:description/>
  <cp:lastModifiedBy>Randy Huddleston</cp:lastModifiedBy>
  <cp:revision>1</cp:revision>
  <dcterms:created xsi:type="dcterms:W3CDTF">2019-06-16T03:07:00Z</dcterms:created>
  <dcterms:modified xsi:type="dcterms:W3CDTF">2019-06-16T03:15:00Z</dcterms:modified>
</cp:coreProperties>
</file>